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C90D9F" w14:paraId="3D5B5935" w14:textId="77777777">
        <w:tc>
          <w:tcPr>
            <w:tcW w:w="3315" w:type="dxa"/>
            <w:tcMar>
              <w:top w:w="100" w:type="dxa"/>
              <w:left w:w="100" w:type="dxa"/>
              <w:bottom w:w="100" w:type="dxa"/>
              <w:right w:w="100" w:type="dxa"/>
            </w:tcMar>
          </w:tcPr>
          <w:p w14:paraId="21998E20" w14:textId="77777777" w:rsidR="00C90D9F" w:rsidRDefault="00C90D9F" w:rsidP="00C90D9F">
            <w:pPr>
              <w:jc w:val="both"/>
            </w:pPr>
            <w:r>
              <w:rPr>
                <w:b/>
              </w:rPr>
              <w:t>Country:</w:t>
            </w:r>
          </w:p>
        </w:tc>
        <w:tc>
          <w:tcPr>
            <w:tcW w:w="5325" w:type="dxa"/>
            <w:tcMar>
              <w:top w:w="100" w:type="dxa"/>
              <w:left w:w="100" w:type="dxa"/>
              <w:bottom w:w="100" w:type="dxa"/>
              <w:right w:w="100" w:type="dxa"/>
            </w:tcMar>
          </w:tcPr>
          <w:p w14:paraId="1AEE2703" w14:textId="0C21ADDC" w:rsidR="00C90D9F" w:rsidRDefault="00C90D9F" w:rsidP="00C90D9F">
            <w:pPr>
              <w:widowControl w:val="0"/>
              <w:pBdr>
                <w:top w:val="nil"/>
                <w:left w:val="nil"/>
                <w:bottom w:val="nil"/>
                <w:right w:val="nil"/>
                <w:between w:val="nil"/>
              </w:pBdr>
              <w:rPr>
                <w:highlight w:val="yellow"/>
              </w:rPr>
            </w:pPr>
            <w:r w:rsidRPr="0028773A">
              <w:t>Pakistan</w:t>
            </w:r>
          </w:p>
        </w:tc>
      </w:tr>
      <w:tr w:rsidR="00C90D9F" w14:paraId="379A1031" w14:textId="77777777">
        <w:tc>
          <w:tcPr>
            <w:tcW w:w="3315" w:type="dxa"/>
            <w:tcMar>
              <w:top w:w="100" w:type="dxa"/>
              <w:left w:w="100" w:type="dxa"/>
              <w:bottom w:w="100" w:type="dxa"/>
              <w:right w:w="100" w:type="dxa"/>
            </w:tcMar>
          </w:tcPr>
          <w:p w14:paraId="747A2C27" w14:textId="77777777" w:rsidR="00C90D9F" w:rsidRDefault="00C90D9F" w:rsidP="00C90D9F">
            <w:pPr>
              <w:jc w:val="both"/>
            </w:pPr>
            <w:r>
              <w:rPr>
                <w:b/>
              </w:rPr>
              <w:t xml:space="preserve"> Office: </w:t>
            </w:r>
          </w:p>
        </w:tc>
        <w:tc>
          <w:tcPr>
            <w:tcW w:w="5325" w:type="dxa"/>
            <w:tcMar>
              <w:top w:w="100" w:type="dxa"/>
              <w:left w:w="100" w:type="dxa"/>
              <w:bottom w:w="100" w:type="dxa"/>
              <w:right w:w="100" w:type="dxa"/>
            </w:tcMar>
          </w:tcPr>
          <w:p w14:paraId="0DFCD593" w14:textId="3B80A939" w:rsidR="00C90D9F" w:rsidRDefault="00C90D9F" w:rsidP="00C90D9F">
            <w:pPr>
              <w:widowControl w:val="0"/>
            </w:pPr>
            <w:r w:rsidRPr="0028773A">
              <w:t>Islamabad</w:t>
            </w:r>
          </w:p>
        </w:tc>
      </w:tr>
      <w:tr w:rsidR="00C90D9F" w14:paraId="55E9AF5D" w14:textId="77777777">
        <w:tc>
          <w:tcPr>
            <w:tcW w:w="3315" w:type="dxa"/>
            <w:tcMar>
              <w:top w:w="100" w:type="dxa"/>
              <w:left w:w="100" w:type="dxa"/>
              <w:bottom w:w="100" w:type="dxa"/>
              <w:right w:w="100" w:type="dxa"/>
            </w:tcMar>
          </w:tcPr>
          <w:p w14:paraId="2C6BEC96" w14:textId="77777777" w:rsidR="00C90D9F" w:rsidRDefault="00C90D9F" w:rsidP="00C90D9F">
            <w:pPr>
              <w:jc w:val="both"/>
            </w:pPr>
            <w:r>
              <w:rPr>
                <w:b/>
              </w:rPr>
              <w:t>Title of Procurement Activity:</w:t>
            </w:r>
          </w:p>
        </w:tc>
        <w:tc>
          <w:tcPr>
            <w:tcW w:w="5325" w:type="dxa"/>
            <w:tcMar>
              <w:top w:w="100" w:type="dxa"/>
              <w:left w:w="100" w:type="dxa"/>
              <w:bottom w:w="100" w:type="dxa"/>
              <w:right w:w="100" w:type="dxa"/>
            </w:tcMar>
          </w:tcPr>
          <w:p w14:paraId="43600697" w14:textId="7593B79E" w:rsidR="00C90D9F" w:rsidRPr="000E7937" w:rsidRDefault="00637AD7" w:rsidP="00C90D9F">
            <w:pPr>
              <w:widowControl w:val="0"/>
            </w:pPr>
            <w:r w:rsidRPr="00637AD7">
              <w:rPr>
                <w:iCs/>
              </w:rPr>
              <w:t>Provision of Personal Protective Equipment (PPE) for Health Facilities</w:t>
            </w:r>
          </w:p>
        </w:tc>
      </w:tr>
      <w:tr w:rsidR="00C90D9F" w14:paraId="17C67920" w14:textId="77777777">
        <w:tc>
          <w:tcPr>
            <w:tcW w:w="3315" w:type="dxa"/>
            <w:tcMar>
              <w:top w:w="100" w:type="dxa"/>
              <w:left w:w="100" w:type="dxa"/>
              <w:bottom w:w="100" w:type="dxa"/>
              <w:right w:w="100" w:type="dxa"/>
            </w:tcMar>
          </w:tcPr>
          <w:p w14:paraId="00F95AD4" w14:textId="77777777" w:rsidR="00C90D9F" w:rsidRDefault="00C90D9F" w:rsidP="00C90D9F">
            <w:pPr>
              <w:jc w:val="both"/>
              <w:rPr>
                <w:b/>
              </w:rPr>
            </w:pPr>
            <w:r>
              <w:rPr>
                <w:b/>
              </w:rPr>
              <w:t xml:space="preserve">Tender Reference Number: </w:t>
            </w:r>
          </w:p>
        </w:tc>
        <w:tc>
          <w:tcPr>
            <w:tcW w:w="5325" w:type="dxa"/>
            <w:tcMar>
              <w:top w:w="100" w:type="dxa"/>
              <w:left w:w="100" w:type="dxa"/>
              <w:bottom w:w="100" w:type="dxa"/>
              <w:right w:w="100" w:type="dxa"/>
            </w:tcMar>
          </w:tcPr>
          <w:p w14:paraId="791E3AE6" w14:textId="5ECA1255" w:rsidR="00C90D9F" w:rsidRDefault="00496EB2" w:rsidP="00C90D9F">
            <w:pPr>
              <w:widowControl w:val="0"/>
            </w:pPr>
            <w:r>
              <w:t>P</w:t>
            </w:r>
            <w:r w:rsidR="00B07C54">
              <w:t>R1</w:t>
            </w:r>
            <w:r w:rsidR="00637AD7">
              <w:t>63583</w:t>
            </w:r>
            <w:r w:rsidR="00B07C54">
              <w:t xml:space="preserve"> </w:t>
            </w:r>
            <w:r>
              <w:t xml:space="preserve">– </w:t>
            </w:r>
            <w:r w:rsidR="00637AD7" w:rsidRPr="00637AD7">
              <w:t>Provision of Personal Protective Equipment (PPE) for Health Facilities</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We are interested to register on the Ariba Commerce Cloud in order to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6BFE5499" w14:textId="374AAF5D" w:rsidR="00467217" w:rsidRPr="00701AEA" w:rsidRDefault="00EE278C" w:rsidP="00701AEA">
      <w:pPr>
        <w:jc w:val="both"/>
        <w:rPr>
          <w:i/>
        </w:rPr>
      </w:pPr>
      <w:r>
        <w:rPr>
          <w:i/>
        </w:rPr>
        <w:t>(only to be completed by the Head of Procurement, Mercy Corps)</w:t>
      </w: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7900C" w14:textId="77777777" w:rsidR="009D3491" w:rsidRDefault="009D3491">
      <w:r>
        <w:separator/>
      </w:r>
    </w:p>
  </w:endnote>
  <w:endnote w:type="continuationSeparator" w:id="0">
    <w:p w14:paraId="66024964" w14:textId="77777777" w:rsidR="009D3491" w:rsidRDefault="009D3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EE1FA" w14:textId="77777777" w:rsidR="009D3491" w:rsidRDefault="009D3491">
      <w:r>
        <w:separator/>
      </w:r>
    </w:p>
  </w:footnote>
  <w:footnote w:type="continuationSeparator" w:id="0">
    <w:p w14:paraId="7455AD53" w14:textId="77777777" w:rsidR="009D3491" w:rsidRDefault="009D34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E7937"/>
    <w:rsid w:val="00254A16"/>
    <w:rsid w:val="002656BA"/>
    <w:rsid w:val="002F21FB"/>
    <w:rsid w:val="0036499B"/>
    <w:rsid w:val="003E3057"/>
    <w:rsid w:val="003F5A30"/>
    <w:rsid w:val="00434E4E"/>
    <w:rsid w:val="00467217"/>
    <w:rsid w:val="00496EB2"/>
    <w:rsid w:val="004A005E"/>
    <w:rsid w:val="004B71B6"/>
    <w:rsid w:val="004C1488"/>
    <w:rsid w:val="00510287"/>
    <w:rsid w:val="005254DF"/>
    <w:rsid w:val="0063212B"/>
    <w:rsid w:val="00637AD7"/>
    <w:rsid w:val="00677165"/>
    <w:rsid w:val="00701AEA"/>
    <w:rsid w:val="00702975"/>
    <w:rsid w:val="00745443"/>
    <w:rsid w:val="0076355D"/>
    <w:rsid w:val="0086056B"/>
    <w:rsid w:val="009A61BE"/>
    <w:rsid w:val="009D3491"/>
    <w:rsid w:val="00A521E8"/>
    <w:rsid w:val="00AA7378"/>
    <w:rsid w:val="00AB3B7A"/>
    <w:rsid w:val="00B07C54"/>
    <w:rsid w:val="00B61A85"/>
    <w:rsid w:val="00C37C5B"/>
    <w:rsid w:val="00C90D9F"/>
    <w:rsid w:val="00CB4790"/>
    <w:rsid w:val="00CD2254"/>
    <w:rsid w:val="00D5665B"/>
    <w:rsid w:val="00E15596"/>
    <w:rsid w:val="00E2633B"/>
    <w:rsid w:val="00EE278C"/>
    <w:rsid w:val="00F11F43"/>
    <w:rsid w:val="00F63FD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89744EDD-A579-422D-9718-376057A36842}">
  <ds:schemaRefs>
    <ds:schemaRef ds:uri="http://schemas.openxmlformats.org/officeDocument/2006/bibliography"/>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403</Words>
  <Characters>2303</Characters>
  <Application>Microsoft Office Word</Application>
  <DocSecurity>0</DocSecurity>
  <Lines>19</Lines>
  <Paragraphs>5</Paragraphs>
  <ScaleCrop>false</ScaleCrop>
  <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Usman</dc:creator>
  <cp:lastModifiedBy>Lubna Mousa</cp:lastModifiedBy>
  <cp:revision>15</cp:revision>
  <dcterms:created xsi:type="dcterms:W3CDTF">2024-04-25T06:30:00Z</dcterms:created>
  <dcterms:modified xsi:type="dcterms:W3CDTF">2026-02-26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272cb3a09b3ebd06dbacb8b50c74311dd6a3646f548afbd57786548ef73cc6e5</vt:lpwstr>
  </property>
</Properties>
</file>